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0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38"/>
        <w:gridCol w:w="4567"/>
      </w:tblGrid>
      <w:tr w:rsidR="00C15BFA" w:rsidRPr="009A5FAC" w14:paraId="7096E5A7" w14:textId="77777777" w:rsidTr="00D2629E">
        <w:trPr>
          <w:trHeight w:val="908"/>
        </w:trPr>
        <w:tc>
          <w:tcPr>
            <w:tcW w:w="6138" w:type="dxa"/>
            <w:tcBorders>
              <w:top w:val="single" w:sz="4" w:space="0" w:color="FFFFFF"/>
              <w:left w:val="single" w:sz="4" w:space="0" w:color="FFFFFF"/>
            </w:tcBorders>
            <w:shd w:val="clear" w:color="auto" w:fill="auto"/>
            <w:vAlign w:val="center"/>
          </w:tcPr>
          <w:p w14:paraId="10F567EB" w14:textId="1A927E93" w:rsidR="005978EA" w:rsidRPr="009A5FAC" w:rsidRDefault="009A5FAC" w:rsidP="005978EA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[</w:t>
            </w:r>
            <w:r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Facility</w:t>
            </w: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 xml:space="preserve"> Logo]</w:t>
            </w:r>
          </w:p>
        </w:tc>
        <w:tc>
          <w:tcPr>
            <w:tcW w:w="4567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A06030" w14:textId="77777777" w:rsidR="00C15BFA" w:rsidRPr="009A5FAC" w:rsidRDefault="00523F99" w:rsidP="00FF600D">
            <w:pPr>
              <w:jc w:val="center"/>
              <w:rPr>
                <w:rFonts w:asciiTheme="minorHAnsi" w:hAnsiTheme="minorHAnsi" w:cstheme="minorHAnsi"/>
              </w:rPr>
            </w:pPr>
            <w:r w:rsidRPr="009A5FAC">
              <w:rPr>
                <w:rFonts w:asciiTheme="minorHAnsi" w:hAnsiTheme="minorHAnsi" w:cstheme="minorHAnsi"/>
              </w:rPr>
              <w:t>Resident Label</w:t>
            </w:r>
          </w:p>
        </w:tc>
      </w:tr>
    </w:tbl>
    <w:p w14:paraId="67F53E2A" w14:textId="77777777" w:rsidR="00C15BFA" w:rsidRPr="009A5FAC" w:rsidRDefault="00C15BFA" w:rsidP="00C15BFA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2"/>
        <w:gridCol w:w="10223"/>
      </w:tblGrid>
      <w:tr w:rsidR="00C15BFA" w:rsidRPr="009A5FAC" w14:paraId="2C749FF5" w14:textId="77777777" w:rsidTr="00D96275">
        <w:trPr>
          <w:trHeight w:val="467"/>
        </w:trPr>
        <w:tc>
          <w:tcPr>
            <w:tcW w:w="482" w:type="dxa"/>
            <w:shd w:val="clear" w:color="auto" w:fill="auto"/>
          </w:tcPr>
          <w:p w14:paraId="465EACE5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S</w:t>
            </w:r>
          </w:p>
        </w:tc>
        <w:tc>
          <w:tcPr>
            <w:tcW w:w="10223" w:type="dxa"/>
            <w:shd w:val="clear" w:color="auto" w:fill="auto"/>
            <w:vAlign w:val="center"/>
          </w:tcPr>
          <w:p w14:paraId="75BB45E0" w14:textId="7B377A73" w:rsidR="00C15BFA" w:rsidRPr="009A5FAC" w:rsidRDefault="00C15BFA" w:rsidP="000A1F5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Situation</w:t>
            </w:r>
            <w:r w:rsidR="00812AF5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 </w:t>
            </w:r>
            <w:r w:rsidR="00B576BA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="003459E3">
              <w:rPr>
                <w:rFonts w:asciiTheme="minorHAnsi" w:hAnsiTheme="minorHAnsi" w:cstheme="minorHAnsi"/>
                <w:sz w:val="18"/>
                <w:szCs w:val="18"/>
              </w:rPr>
              <w:t xml:space="preserve"> a</w:t>
            </w:r>
            <w:r w:rsidR="00B576BA">
              <w:rPr>
                <w:rFonts w:asciiTheme="minorHAnsi" w:hAnsiTheme="minorHAnsi" w:cstheme="minorHAnsi"/>
                <w:sz w:val="18"/>
                <w:szCs w:val="18"/>
              </w:rPr>
              <w:t xml:space="preserve">m </w:t>
            </w:r>
            <w:r w:rsidR="00966C50">
              <w:rPr>
                <w:rFonts w:asciiTheme="minorHAnsi" w:hAnsiTheme="minorHAnsi" w:cstheme="minorHAnsi"/>
                <w:sz w:val="18"/>
                <w:szCs w:val="18"/>
              </w:rPr>
              <w:t xml:space="preserve">calling to follow-up on </w:t>
            </w:r>
            <w:r w:rsidR="003459E3" w:rsidRP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[</w:t>
            </w:r>
            <w:r w:rsidR="00966C50" w:rsidRP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resident</w:t>
            </w:r>
            <w:r w:rsidR="003459E3" w:rsidRP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’s name</w:t>
            </w:r>
            <w:r w:rsid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: </w:t>
            </w:r>
            <w:r w:rsid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3459E3" w:rsidRP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]</w:t>
            </w:r>
            <w:r w:rsidR="00966C50" w:rsidRPr="002037C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</w:t>
            </w:r>
            <w:r w:rsidR="00966C50">
              <w:rPr>
                <w:rFonts w:asciiTheme="minorHAnsi" w:hAnsiTheme="minorHAnsi" w:cstheme="minorHAnsi"/>
                <w:sz w:val="18"/>
                <w:szCs w:val="18"/>
              </w:rPr>
              <w:t xml:space="preserve">who was started on antibiotic(s) </w:t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>recently</w:t>
            </w:r>
            <w:r w:rsidR="00966C50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C15BFA" w:rsidRPr="009A5FAC" w14:paraId="65EADD8F" w14:textId="77777777" w:rsidTr="00F7350D">
        <w:trPr>
          <w:trHeight w:val="1853"/>
        </w:trPr>
        <w:tc>
          <w:tcPr>
            <w:tcW w:w="482" w:type="dxa"/>
            <w:shd w:val="clear" w:color="auto" w:fill="auto"/>
          </w:tcPr>
          <w:p w14:paraId="11293DF8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B</w:t>
            </w:r>
          </w:p>
        </w:tc>
        <w:tc>
          <w:tcPr>
            <w:tcW w:w="10223" w:type="dxa"/>
            <w:shd w:val="clear" w:color="auto" w:fill="auto"/>
          </w:tcPr>
          <w:p w14:paraId="1F89636D" w14:textId="2AC4F7BB" w:rsidR="005567C3" w:rsidRDefault="00C15BFA" w:rsidP="00812AF5">
            <w:pPr>
              <w:tabs>
                <w:tab w:val="left" w:pos="957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Background</w:t>
            </w:r>
            <w:r w:rsidR="00812AF5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 </w:t>
            </w:r>
            <w:r w:rsidR="00966C50">
              <w:rPr>
                <w:rFonts w:asciiTheme="minorHAnsi" w:hAnsiTheme="minorHAnsi" w:cstheme="minorHAnsi"/>
                <w:sz w:val="18"/>
                <w:szCs w:val="18"/>
              </w:rPr>
              <w:t>This patient was started on:</w:t>
            </w:r>
            <w:r w:rsidR="00A774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2C0E439B" w14:textId="636A8B85" w:rsidR="00A774C5" w:rsidRDefault="00727420" w:rsidP="00727420">
            <w:pPr>
              <w:tabs>
                <w:tab w:val="left" w:pos="945"/>
                <w:tab w:val="left" w:pos="1655"/>
                <w:tab w:val="left" w:pos="3365"/>
                <w:tab w:val="left" w:pos="7415"/>
                <w:tab w:val="left" w:leader="underscore" w:pos="9604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5567C3" w:rsidRPr="005567C3">
              <w:rPr>
                <w:rFonts w:asciiTheme="minorHAnsi" w:hAnsiTheme="minorHAnsi" w:cstheme="minorHAnsi"/>
                <w:sz w:val="18"/>
                <w:szCs w:val="18"/>
              </w:rPr>
              <w:t xml:space="preserve">Antibiotic </w:t>
            </w:r>
            <w:r w:rsidR="00A7097A">
              <w:rPr>
                <w:rFonts w:asciiTheme="minorHAnsi" w:hAnsiTheme="minorHAnsi" w:cstheme="minorHAnsi"/>
                <w:sz w:val="18"/>
                <w:szCs w:val="18"/>
              </w:rPr>
              <w:t>#1</w:t>
            </w:r>
            <w:r w:rsidR="005567C3" w:rsidRPr="005567C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A774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A774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A774C5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D96275">
              <w:rPr>
                <w:rFonts w:asciiTheme="minorHAnsi" w:hAnsiTheme="minorHAnsi" w:cstheme="minorHAnsi"/>
                <w:sz w:val="18"/>
                <w:szCs w:val="18"/>
              </w:rPr>
              <w:t>Start d</w:t>
            </w:r>
            <w:r w:rsidR="00A774C5">
              <w:rPr>
                <w:rFonts w:asciiTheme="minorHAnsi" w:hAnsiTheme="minorHAnsi" w:cstheme="minorHAnsi"/>
                <w:sz w:val="18"/>
                <w:szCs w:val="18"/>
              </w:rPr>
              <w:t xml:space="preserve">ate: </w:t>
            </w:r>
            <w:r w:rsidR="00A774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A774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4BB38E88" w14:textId="26B7EC42" w:rsidR="00966C50" w:rsidRDefault="00727420" w:rsidP="00727420">
            <w:pPr>
              <w:tabs>
                <w:tab w:val="left" w:pos="958"/>
                <w:tab w:val="left" w:pos="1655"/>
                <w:tab w:val="left" w:pos="3365"/>
                <w:tab w:val="left" w:pos="7415"/>
                <w:tab w:val="left" w:leader="underscore" w:pos="9604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  <w:t>Antibiotic</w:t>
            </w:r>
            <w:r w:rsidR="005567C3" w:rsidRPr="005567C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A7097A">
              <w:rPr>
                <w:rFonts w:asciiTheme="minorHAnsi" w:hAnsiTheme="minorHAnsi" w:cstheme="minorHAnsi"/>
                <w:sz w:val="18"/>
                <w:szCs w:val="18"/>
              </w:rPr>
              <w:t>#2</w:t>
            </w:r>
            <w:r w:rsidR="005567C3" w:rsidRPr="005567C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5567C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A774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A774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A774C5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D96275">
              <w:rPr>
                <w:rFonts w:asciiTheme="minorHAnsi" w:hAnsiTheme="minorHAnsi" w:cstheme="minorHAnsi"/>
                <w:sz w:val="18"/>
                <w:szCs w:val="18"/>
              </w:rPr>
              <w:t>Start d</w:t>
            </w:r>
            <w:r w:rsidR="00A774C5">
              <w:rPr>
                <w:rFonts w:asciiTheme="minorHAnsi" w:hAnsiTheme="minorHAnsi" w:cstheme="minorHAnsi"/>
                <w:sz w:val="18"/>
                <w:szCs w:val="18"/>
              </w:rPr>
              <w:t xml:space="preserve">ate: </w:t>
            </w:r>
            <w:r w:rsidR="00A774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A774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A774C5">
              <w:rPr>
                <w:rFonts w:asciiTheme="minorHAnsi" w:hAnsiTheme="minorHAnsi" w:cstheme="minorHAnsi"/>
                <w:color w:val="C00000"/>
                <w:sz w:val="18"/>
                <w:szCs w:val="18"/>
                <w:u w:val="single"/>
              </w:rPr>
              <w:t xml:space="preserve"> </w:t>
            </w:r>
            <w:r w:rsidR="00966C5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014A2A65" w14:textId="0C87DF1F" w:rsidR="00087B0A" w:rsidRDefault="00727420" w:rsidP="00727420">
            <w:pPr>
              <w:tabs>
                <w:tab w:val="left" w:pos="935"/>
                <w:tab w:val="left" w:pos="1655"/>
                <w:tab w:val="left" w:pos="2385"/>
                <w:tab w:val="left" w:pos="3112"/>
                <w:tab w:val="left" w:pos="3365"/>
                <w:tab w:val="left" w:pos="3838"/>
                <w:tab w:val="left" w:pos="4535"/>
                <w:tab w:val="left" w:pos="5290"/>
                <w:tab w:val="left" w:pos="5992"/>
                <w:tab w:val="left" w:pos="6705"/>
                <w:tab w:val="left" w:pos="7432"/>
                <w:tab w:val="left" w:pos="8135"/>
                <w:tab w:val="left" w:pos="9575"/>
                <w:tab w:val="left" w:leader="underscore" w:pos="9604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or</w:t>
            </w:r>
            <w:r w:rsidR="005567C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087B0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163898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67C3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5567C3">
              <w:rPr>
                <w:rFonts w:asciiTheme="minorHAnsi" w:hAnsiTheme="minorHAnsi" w:cstheme="minorHAnsi"/>
                <w:sz w:val="18"/>
                <w:szCs w:val="18"/>
              </w:rPr>
              <w:t>UTI</w:t>
            </w:r>
            <w:r w:rsidR="005567C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11163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67C3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5567C3">
              <w:rPr>
                <w:rFonts w:asciiTheme="minorHAnsi" w:hAnsiTheme="minorHAnsi" w:cstheme="minorHAnsi"/>
                <w:sz w:val="18"/>
                <w:szCs w:val="18"/>
              </w:rPr>
              <w:t>Pneumonia</w:t>
            </w:r>
            <w:r w:rsidR="005567C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41879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67C3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5567C3">
              <w:rPr>
                <w:rFonts w:asciiTheme="minorHAnsi" w:hAnsiTheme="minorHAnsi" w:cstheme="minorHAnsi"/>
                <w:sz w:val="18"/>
                <w:szCs w:val="18"/>
              </w:rPr>
              <w:t>Bronchitis</w:t>
            </w:r>
            <w:r w:rsidR="005567C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671840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67C3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BC2A37">
              <w:rPr>
                <w:rFonts w:asciiTheme="minorHAnsi" w:hAnsiTheme="minorHAnsi" w:cstheme="minorHAnsi"/>
                <w:sz w:val="18"/>
                <w:szCs w:val="18"/>
              </w:rPr>
              <w:t>Skin infection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459100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A37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BC2A37">
              <w:rPr>
                <w:rFonts w:asciiTheme="minorHAnsi" w:hAnsiTheme="minorHAnsi" w:cstheme="minorHAnsi"/>
                <w:sz w:val="18"/>
                <w:szCs w:val="18"/>
              </w:rPr>
              <w:t>GI infection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05DFE86B" w14:textId="3847388E" w:rsidR="00BC2A37" w:rsidRPr="00087B0A" w:rsidRDefault="007427E3" w:rsidP="00087B0A">
            <w:pPr>
              <w:tabs>
                <w:tab w:val="left" w:pos="935"/>
                <w:tab w:val="left" w:pos="1655"/>
                <w:tab w:val="left" w:pos="2385"/>
                <w:tab w:val="left" w:pos="3112"/>
                <w:tab w:val="left" w:pos="3365"/>
                <w:tab w:val="left" w:pos="3838"/>
                <w:tab w:val="left" w:pos="4535"/>
                <w:tab w:val="left" w:pos="5290"/>
                <w:tab w:val="left" w:pos="5992"/>
                <w:tab w:val="left" w:pos="6705"/>
                <w:tab w:val="left" w:pos="7432"/>
                <w:tab w:val="left" w:pos="8135"/>
                <w:tab w:val="left" w:pos="9575"/>
                <w:tab w:val="left" w:leader="underscore" w:pos="9604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7600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7B0A" w:rsidRPr="007427E3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087B0A" w:rsidRPr="007427E3">
              <w:rPr>
                <w:rFonts w:asciiTheme="minorHAnsi" w:hAnsiTheme="minorHAnsi" w:cstheme="minorHAnsi"/>
                <w:sz w:val="18"/>
                <w:szCs w:val="18"/>
              </w:rPr>
              <w:t>Fever of unknown source</w:t>
            </w:r>
            <w:r w:rsidR="00087B0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087B0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334879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>Other, specify</w:t>
            </w:r>
            <w:r w:rsidR="00087B0A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087B0A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087B0A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33A8ED31" w14:textId="19D0F332" w:rsidR="00BC2A37" w:rsidRDefault="00A7097A" w:rsidP="00BC2A37">
            <w:pPr>
              <w:tabs>
                <w:tab w:val="left" w:pos="935"/>
                <w:tab w:val="left" w:pos="1655"/>
                <w:tab w:val="left" w:pos="2385"/>
                <w:tab w:val="left" w:pos="3112"/>
                <w:tab w:val="left" w:pos="3365"/>
                <w:tab w:val="left" w:pos="3838"/>
                <w:tab w:val="left" w:pos="4535"/>
                <w:tab w:val="left" w:pos="5290"/>
                <w:tab w:val="left" w:pos="5992"/>
                <w:tab w:val="left" w:pos="6705"/>
                <w:tab w:val="left" w:pos="7432"/>
                <w:tab w:val="left" w:leader="underscore" w:pos="9604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Vitals </w:t>
            </w:r>
            <w:r w:rsidR="00826442">
              <w:rPr>
                <w:rFonts w:asciiTheme="minorHAnsi" w:hAnsiTheme="minorHAnsi" w:cstheme="minorHAnsi"/>
                <w:sz w:val="18"/>
                <w:szCs w:val="18"/>
              </w:rPr>
              <w:t>at initial presentation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were as follows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BC2A37" w:rsidRPr="009A5FAC">
              <w:rPr>
                <w:rFonts w:asciiTheme="minorHAnsi" w:hAnsiTheme="minorHAnsi" w:cstheme="minorHAnsi"/>
                <w:sz w:val="18"/>
                <w:szCs w:val="18"/>
              </w:rPr>
              <w:t>BP____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BC2A37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/____    </w:t>
            </w:r>
            <w:r w:rsidR="0082644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BC2A37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HR_____     Resp. rate_____     Temp._____   </w:t>
            </w:r>
            <w:r w:rsidR="00826442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BC2A37" w:rsidRPr="009A5FAC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="00BC2A37" w:rsidRPr="009A5FAC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="00BC2A37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BC2A37" w:rsidRPr="009A5FAC">
              <w:rPr>
                <w:rFonts w:asciiTheme="minorHAnsi" w:hAnsiTheme="minorHAnsi" w:cstheme="minorHAnsi"/>
                <w:sz w:val="18"/>
                <w:szCs w:val="18"/>
              </w:rPr>
              <w:t>Sats</w:t>
            </w:r>
            <w:proofErr w:type="spellEnd"/>
            <w:r w:rsidR="00BC2A37" w:rsidRPr="009A5FAC">
              <w:rPr>
                <w:rFonts w:asciiTheme="minorHAnsi" w:hAnsiTheme="minorHAnsi" w:cstheme="minorHAnsi"/>
                <w:sz w:val="18"/>
                <w:szCs w:val="18"/>
              </w:rPr>
              <w:t>.____</w:t>
            </w:r>
            <w:r w:rsidR="00FB69BA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  <w:p w14:paraId="7770212C" w14:textId="3CDA61BE" w:rsidR="00A7097A" w:rsidRPr="00A7097A" w:rsidRDefault="00D96275" w:rsidP="00BC2A37">
            <w:pPr>
              <w:tabs>
                <w:tab w:val="left" w:pos="935"/>
                <w:tab w:val="left" w:pos="1655"/>
                <w:tab w:val="left" w:pos="2385"/>
                <w:tab w:val="left" w:pos="3112"/>
                <w:tab w:val="left" w:pos="3365"/>
                <w:tab w:val="left" w:pos="3838"/>
                <w:tab w:val="left" w:pos="4535"/>
                <w:tab w:val="left" w:pos="5290"/>
                <w:tab w:val="left" w:pos="5992"/>
                <w:tab w:val="left" w:pos="6705"/>
                <w:tab w:val="left" w:pos="7432"/>
                <w:tab w:val="left" w:leader="underscore" w:pos="9604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ymptoms and p</w:t>
            </w:r>
            <w:r w:rsidR="00A7097A" w:rsidRPr="00A7097A">
              <w:rPr>
                <w:rFonts w:asciiTheme="minorHAnsi" w:hAnsiTheme="minorHAnsi" w:cstheme="minorHAnsi"/>
                <w:sz w:val="18"/>
                <w:szCs w:val="18"/>
              </w:rPr>
              <w:t xml:space="preserve">ositive exam findings </w:t>
            </w:r>
            <w:r w:rsidR="00A7097A">
              <w:rPr>
                <w:rFonts w:asciiTheme="minorHAnsi" w:hAnsiTheme="minorHAnsi" w:cstheme="minorHAnsi"/>
                <w:sz w:val="18"/>
                <w:szCs w:val="18"/>
              </w:rPr>
              <w:t>at that time were: ________________________________________________________________</w:t>
            </w:r>
          </w:p>
          <w:p w14:paraId="41BC0A7B" w14:textId="132D460F" w:rsidR="00C15BFA" w:rsidRPr="009A5FAC" w:rsidRDefault="00A7097A" w:rsidP="00D96275">
            <w:pPr>
              <w:tabs>
                <w:tab w:val="left" w:pos="935"/>
                <w:tab w:val="left" w:pos="1655"/>
                <w:tab w:val="left" w:pos="2385"/>
                <w:tab w:val="left" w:pos="3112"/>
                <w:tab w:val="left" w:pos="3365"/>
                <w:tab w:val="left" w:pos="3838"/>
                <w:tab w:val="left" w:pos="4535"/>
                <w:tab w:val="left" w:pos="5290"/>
                <w:tab w:val="left" w:pos="5992"/>
                <w:tab w:val="left" w:pos="6705"/>
                <w:tab w:val="left" w:pos="7432"/>
                <w:tab w:val="left" w:leader="underscore" w:pos="9604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The diagnosis </w:t>
            </w:r>
            <w:r w:rsidR="00727420">
              <w:rPr>
                <w:rFonts w:asciiTheme="minorHAnsi" w:hAnsiTheme="minorHAnsi" w:cstheme="minorHAnsi"/>
                <w:sz w:val="18"/>
                <w:szCs w:val="18"/>
              </w:rPr>
              <w:t>fits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2581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A37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BC2A37">
              <w:rPr>
                <w:rFonts w:asciiTheme="minorHAnsi" w:hAnsiTheme="minorHAnsi" w:cstheme="minorHAnsi"/>
                <w:sz w:val="18"/>
                <w:szCs w:val="18"/>
              </w:rPr>
              <w:t>McGeer criteria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50731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A37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BC2A37">
              <w:rPr>
                <w:rFonts w:asciiTheme="minorHAnsi" w:hAnsiTheme="minorHAnsi" w:cstheme="minorHAnsi"/>
                <w:sz w:val="18"/>
                <w:szCs w:val="18"/>
              </w:rPr>
              <w:t>Loeb criteria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42483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A37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727420">
              <w:rPr>
                <w:rFonts w:asciiTheme="minorHAnsi" w:hAnsiTheme="minorHAnsi" w:cstheme="minorHAnsi"/>
                <w:sz w:val="18"/>
                <w:szCs w:val="18"/>
              </w:rPr>
              <w:t>Neither</w:t>
            </w:r>
            <w:r w:rsidR="00BC2A37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727420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070109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275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727420">
              <w:rPr>
                <w:rFonts w:asciiTheme="minorHAnsi" w:hAnsiTheme="minorHAnsi" w:cstheme="minorHAnsi"/>
                <w:sz w:val="18"/>
                <w:szCs w:val="18"/>
              </w:rPr>
              <w:t>Assessment tool not used</w:t>
            </w:r>
          </w:p>
        </w:tc>
      </w:tr>
      <w:tr w:rsidR="00C15BFA" w:rsidRPr="009A5FAC" w14:paraId="46F136C9" w14:textId="77777777" w:rsidTr="00F7350D">
        <w:trPr>
          <w:trHeight w:val="1142"/>
        </w:trPr>
        <w:tc>
          <w:tcPr>
            <w:tcW w:w="482" w:type="dxa"/>
            <w:shd w:val="clear" w:color="auto" w:fill="auto"/>
          </w:tcPr>
          <w:p w14:paraId="7E429EB9" w14:textId="426FCC60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A</w:t>
            </w:r>
          </w:p>
        </w:tc>
        <w:tc>
          <w:tcPr>
            <w:tcW w:w="10223" w:type="dxa"/>
            <w:shd w:val="clear" w:color="auto" w:fill="auto"/>
          </w:tcPr>
          <w:p w14:paraId="73BBAED4" w14:textId="77777777" w:rsidR="00D96275" w:rsidRDefault="00C15BFA" w:rsidP="00D96275">
            <w:pPr>
              <w:tabs>
                <w:tab w:val="left" w:pos="9935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Assessment</w:t>
            </w:r>
            <w:r w:rsidR="00EB5B4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 </w:t>
            </w:r>
          </w:p>
          <w:p w14:paraId="15BFC3EF" w14:textId="43D16335" w:rsidR="00D96275" w:rsidRDefault="00FB69BA" w:rsidP="00D96275">
            <w:pPr>
              <w:tabs>
                <w:tab w:val="left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urrent v</w:t>
            </w:r>
            <w:r w:rsidR="00000C9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ital signs: </w:t>
            </w:r>
            <w:r w:rsidR="00D96275" w:rsidRPr="009A5FAC">
              <w:rPr>
                <w:rFonts w:asciiTheme="minorHAnsi" w:hAnsiTheme="minorHAnsi" w:cstheme="minorHAnsi"/>
                <w:sz w:val="18"/>
                <w:szCs w:val="18"/>
              </w:rPr>
              <w:t>BP____</w:t>
            </w:r>
            <w:r w:rsidR="00D9627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D9627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/____    </w:t>
            </w:r>
            <w:r w:rsidR="0082644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D9627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HR_____     Resp. rate_____     Temp._____   </w:t>
            </w:r>
            <w:r w:rsidR="00826442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D96275" w:rsidRPr="009A5FAC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="00D96275" w:rsidRPr="009A5FAC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="00D9627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D96275" w:rsidRPr="009A5FAC">
              <w:rPr>
                <w:rFonts w:asciiTheme="minorHAnsi" w:hAnsiTheme="minorHAnsi" w:cstheme="minorHAnsi"/>
                <w:sz w:val="18"/>
                <w:szCs w:val="18"/>
              </w:rPr>
              <w:t>Sats</w:t>
            </w:r>
            <w:proofErr w:type="spellEnd"/>
            <w:r w:rsidR="00D96275" w:rsidRPr="009A5FAC">
              <w:rPr>
                <w:rFonts w:asciiTheme="minorHAnsi" w:hAnsiTheme="minorHAnsi" w:cstheme="minorHAnsi"/>
                <w:sz w:val="18"/>
                <w:szCs w:val="18"/>
              </w:rPr>
              <w:t>.____</w:t>
            </w:r>
          </w:p>
          <w:p w14:paraId="36DDD343" w14:textId="58721366" w:rsidR="00FB69BA" w:rsidRDefault="00D2629E" w:rsidP="00D96275">
            <w:pPr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r w:rsidR="00FB69BA">
              <w:rPr>
                <w:rFonts w:asciiTheme="minorHAnsi" w:hAnsiTheme="minorHAnsi" w:cstheme="minorHAnsi"/>
                <w:sz w:val="18"/>
                <w:szCs w:val="18"/>
              </w:rPr>
              <w:t>ince starting antibiotic(s), the resident:</w:t>
            </w:r>
            <w:r w:rsidR="00FB69BA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6513CCE1" w14:textId="44A73BEE" w:rsidR="00A7097A" w:rsidRDefault="00FB69BA" w:rsidP="00E04B37">
            <w:pPr>
              <w:tabs>
                <w:tab w:val="left" w:pos="958"/>
                <w:tab w:val="left" w:pos="1684"/>
                <w:tab w:val="left" w:pos="2398"/>
                <w:tab w:val="left" w:pos="3099"/>
                <w:tab w:val="left" w:pos="3825"/>
                <w:tab w:val="left" w:pos="4564"/>
                <w:tab w:val="left" w:pos="5255"/>
                <w:tab w:val="left" w:pos="5992"/>
                <w:tab w:val="left" w:pos="6718"/>
                <w:tab w:val="left" w:pos="7415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84223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82E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now has </w:t>
            </w:r>
            <w:r w:rsidRPr="00C8182E">
              <w:rPr>
                <w:rFonts w:asciiTheme="minorHAnsi" w:hAnsiTheme="minorHAnsi" w:cstheme="minorHAnsi"/>
                <w:i/>
                <w:sz w:val="18"/>
                <w:szCs w:val="18"/>
                <w:u w:val="single"/>
              </w:rPr>
              <w:t>no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igns or symptoms of infection</w:t>
            </w:r>
            <w:r w:rsidR="00A7097A">
              <w:rPr>
                <w:rFonts w:asciiTheme="minorHAnsi" w:hAnsiTheme="minorHAnsi" w:cstheme="minorHAnsi"/>
                <w:sz w:val="18"/>
                <w:szCs w:val="18"/>
              </w:rPr>
              <w:t xml:space="preserve">                             </w:t>
            </w:r>
            <w:r w:rsidR="00826442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43208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97A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A7097A">
              <w:rPr>
                <w:rFonts w:asciiTheme="minorHAnsi" w:hAnsiTheme="minorHAnsi" w:cstheme="minorHAnsi"/>
                <w:sz w:val="18"/>
                <w:szCs w:val="18"/>
              </w:rPr>
              <w:t>has remained the same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3BE3FC70" w14:textId="7943BF61" w:rsidR="00A7097A" w:rsidRDefault="00A7097A" w:rsidP="00FB69BA">
            <w:pPr>
              <w:tabs>
                <w:tab w:val="left" w:pos="958"/>
                <w:tab w:val="left" w:pos="1684"/>
                <w:tab w:val="left" w:pos="2398"/>
                <w:tab w:val="left" w:pos="3099"/>
                <w:tab w:val="left" w:pos="3825"/>
                <w:tab w:val="left" w:pos="4564"/>
                <w:tab w:val="left" w:pos="5255"/>
                <w:tab w:val="left" w:pos="5992"/>
                <w:tab w:val="left" w:pos="6718"/>
                <w:tab w:val="left" w:pos="7415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                    </w:t>
            </w:r>
            <w:r w:rsidR="00826442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65325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has improved 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>but continues to have signs and symptoms of</w:t>
            </w:r>
            <w:r w:rsidR="00FB69BA" w:rsidRPr="000A1F5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: </w:t>
            </w:r>
            <w:r w:rsidRPr="000A1F5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______________</w:t>
            </w:r>
            <w:r w:rsidR="00812AF5" w:rsidRPr="000A1F5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__</w:t>
            </w:r>
            <w:r w:rsidR="00E04B37" w:rsidRPr="000A1F5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0A1F53" w:rsidRPr="000A1F5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</w:p>
          <w:p w14:paraId="4686CE05" w14:textId="5089F407" w:rsidR="00FB69BA" w:rsidRPr="00FB69BA" w:rsidRDefault="00FB69BA" w:rsidP="00FB69BA">
            <w:pPr>
              <w:tabs>
                <w:tab w:val="left" w:pos="958"/>
                <w:tab w:val="left" w:pos="1684"/>
                <w:tab w:val="left" w:pos="2398"/>
                <w:tab w:val="left" w:pos="3099"/>
                <w:tab w:val="left" w:pos="3825"/>
                <w:tab w:val="left" w:pos="4564"/>
                <w:tab w:val="left" w:pos="5255"/>
                <w:tab w:val="left" w:pos="5992"/>
                <w:tab w:val="left" w:pos="6718"/>
                <w:tab w:val="left" w:pos="7415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311061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97A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has </w:t>
            </w:r>
            <w:r w:rsidRPr="00C8182E">
              <w:rPr>
                <w:rFonts w:asciiTheme="minorHAnsi" w:hAnsiTheme="minorHAnsi" w:cstheme="minorHAnsi"/>
                <w:i/>
                <w:sz w:val="18"/>
                <w:szCs w:val="18"/>
                <w:u w:val="single"/>
              </w:rPr>
              <w:t>new or worsening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igns/symptoms</w:t>
            </w:r>
            <w:r w:rsidR="00812AF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>of</w:t>
            </w:r>
            <w:r w:rsidR="00092AED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092AED" w:rsidRPr="000A1F5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________________</w:t>
            </w:r>
            <w:r w:rsidR="00092AED" w:rsidRPr="000A1F5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092AED" w:rsidRPr="000A1F53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</w:p>
          <w:p w14:paraId="02882544" w14:textId="40BB4F55" w:rsidR="00D24C22" w:rsidRDefault="00D24C22" w:rsidP="00C8182E">
            <w:pPr>
              <w:tabs>
                <w:tab w:val="left" w:leader="underscore" w:pos="9604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>Microbiology c</w:t>
            </w:r>
            <w:r w:rsidR="00C8182E">
              <w:rPr>
                <w:rFonts w:asciiTheme="minorHAnsi" w:hAnsiTheme="minorHAnsi" w:cstheme="minorHAnsi"/>
                <w:sz w:val="18"/>
                <w:szCs w:val="18"/>
              </w:rPr>
              <w:t>ulture result</w:t>
            </w:r>
            <w:r w:rsidR="00C614FE">
              <w:rPr>
                <w:rFonts w:asciiTheme="minorHAnsi" w:hAnsiTheme="minorHAnsi" w:cstheme="minorHAnsi"/>
                <w:sz w:val="18"/>
                <w:szCs w:val="18"/>
              </w:rPr>
              <w:t xml:space="preserve"> (</w:t>
            </w:r>
            <w:r w:rsidR="00D36515">
              <w:rPr>
                <w:rFonts w:asciiTheme="minorHAnsi" w:hAnsiTheme="minorHAnsi" w:cstheme="minorHAnsi"/>
                <w:sz w:val="18"/>
                <w:szCs w:val="18"/>
              </w:rPr>
              <w:t>fax</w:t>
            </w:r>
            <w:r w:rsidR="00C614FE">
              <w:rPr>
                <w:rFonts w:asciiTheme="minorHAnsi" w:hAnsiTheme="minorHAnsi" w:cstheme="minorHAnsi"/>
                <w:sz w:val="18"/>
                <w:szCs w:val="18"/>
              </w:rPr>
              <w:t xml:space="preserve"> microbiology report if available)</w:t>
            </w:r>
            <w:r w:rsidR="00C8182E">
              <w:rPr>
                <w:rFonts w:asciiTheme="minorHAnsi" w:hAnsiTheme="minorHAnsi" w:cstheme="minorHAnsi"/>
                <w:sz w:val="18"/>
                <w:szCs w:val="18"/>
              </w:rPr>
              <w:t>:</w:t>
            </w:r>
          </w:p>
          <w:p w14:paraId="75B07E64" w14:textId="3D98F5F5" w:rsidR="00C8182E" w:rsidRDefault="00C8182E" w:rsidP="00C8182E">
            <w:pPr>
              <w:tabs>
                <w:tab w:val="left" w:pos="958"/>
                <w:tab w:val="left" w:pos="1684"/>
                <w:tab w:val="left" w:pos="2398"/>
                <w:tab w:val="left" w:pos="3099"/>
                <w:tab w:val="left" w:pos="3825"/>
                <w:tab w:val="left" w:pos="4564"/>
                <w:tab w:val="left" w:pos="5255"/>
                <w:tab w:val="left" w:pos="5992"/>
                <w:tab w:val="left" w:pos="6718"/>
                <w:tab w:val="left" w:pos="7415"/>
                <w:tab w:val="left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35560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has not </w:t>
            </w:r>
            <w:r w:rsidR="00D36515">
              <w:rPr>
                <w:rFonts w:asciiTheme="minorHAnsi" w:hAnsiTheme="minorHAnsi" w:cstheme="minorHAnsi"/>
                <w:sz w:val="18"/>
                <w:szCs w:val="18"/>
              </w:rPr>
              <w:t>returned</w:t>
            </w:r>
            <w:r w:rsidR="00567518">
              <w:rPr>
                <w:rFonts w:asciiTheme="minorHAnsi" w:hAnsiTheme="minorHAnsi" w:cstheme="minorHAnsi"/>
                <w:sz w:val="18"/>
                <w:szCs w:val="18"/>
              </w:rPr>
              <w:t xml:space="preserve"> yet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593055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82A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FA2C88">
              <w:rPr>
                <w:rFonts w:asciiTheme="minorHAnsi" w:hAnsiTheme="minorHAnsi" w:cstheme="minorHAnsi"/>
                <w:sz w:val="18"/>
                <w:szCs w:val="18"/>
              </w:rPr>
              <w:t xml:space="preserve">has </w:t>
            </w:r>
            <w:r w:rsidR="00FA2C88" w:rsidRPr="00FA2C88">
              <w:rPr>
                <w:rFonts w:asciiTheme="minorHAnsi" w:hAnsiTheme="minorHAnsi" w:cstheme="minorHAnsi"/>
                <w:i/>
                <w:sz w:val="18"/>
                <w:szCs w:val="18"/>
                <w:u w:val="single"/>
              </w:rPr>
              <w:t>no</w:t>
            </w:r>
            <w:r w:rsidR="00FA2C88">
              <w:rPr>
                <w:rFonts w:asciiTheme="minorHAnsi" w:hAnsiTheme="minorHAnsi" w:cstheme="minorHAnsi"/>
                <w:sz w:val="18"/>
                <w:szCs w:val="18"/>
              </w:rPr>
              <w:t xml:space="preserve"> growth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784468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82A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3D282A">
              <w:rPr>
                <w:rFonts w:asciiTheme="minorHAnsi" w:hAnsiTheme="minorHAnsi" w:cstheme="minorHAnsi"/>
                <w:sz w:val="18"/>
                <w:szCs w:val="18"/>
              </w:rPr>
              <w:t>was not obtained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152EC855" w14:textId="7B3488DA" w:rsidR="00A12BE8" w:rsidRDefault="00C8182E" w:rsidP="00FA2C88">
            <w:pPr>
              <w:tabs>
                <w:tab w:val="left" w:pos="958"/>
                <w:tab w:val="left" w:pos="1205"/>
                <w:tab w:val="left" w:pos="1684"/>
                <w:tab w:val="left" w:pos="2398"/>
                <w:tab w:val="left" w:pos="3099"/>
                <w:tab w:val="left" w:pos="3825"/>
                <w:tab w:val="left" w:pos="4564"/>
                <w:tab w:val="left" w:pos="5255"/>
                <w:tab w:val="left" w:pos="5992"/>
                <w:tab w:val="left" w:pos="6718"/>
                <w:tab w:val="left" w:pos="7415"/>
                <w:tab w:val="left" w:pos="9935"/>
              </w:tabs>
              <w:spacing w:before="120" w:after="12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38792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A12BE8">
              <w:rPr>
                <w:rFonts w:asciiTheme="minorHAnsi" w:hAnsiTheme="minorHAnsi" w:cstheme="minorHAnsi"/>
                <w:sz w:val="18"/>
                <w:szCs w:val="18"/>
              </w:rPr>
              <w:t xml:space="preserve">has 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>positive Gram stain</w:t>
            </w:r>
            <w:r w:rsidR="007427E3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="00A12BE8">
              <w:rPr>
                <w:rFonts w:asciiTheme="minorHAnsi" w:hAnsiTheme="minorHAnsi" w:cstheme="minorHAnsi"/>
                <w:sz w:val="18"/>
                <w:szCs w:val="18"/>
              </w:rPr>
              <w:t>growth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 xml:space="preserve"> of</w:t>
            </w:r>
            <w:r w:rsidR="00A12BE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D282A" w:rsidRP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[</w:t>
            </w:r>
            <w:r w:rsidR="007427E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pecify Gram stain/</w:t>
            </w:r>
            <w:r w:rsidR="00A12BE8" w:rsidRP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m</w:t>
            </w:r>
            <w:r w:rsidR="00D2629E" w:rsidRP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icroorganism</w:t>
            </w:r>
            <w:r w:rsidR="00FA2C88" w:rsidRP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: </w:t>
            </w:r>
            <w:r w:rsidR="00FA2C88" w:rsidRP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FA2C88" w:rsidRP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FA2C88" w:rsidRPr="00092AED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u w:val="single"/>
              </w:rPr>
              <w:tab/>
            </w:r>
            <w:r w:rsidR="003D282A" w:rsidRPr="007427E3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]</w:t>
            </w:r>
          </w:p>
          <w:p w14:paraId="72E2EA42" w14:textId="60673824" w:rsidR="00BA3057" w:rsidRDefault="00A12BE8" w:rsidP="00FA2C88">
            <w:pPr>
              <w:tabs>
                <w:tab w:val="left" w:pos="958"/>
                <w:tab w:val="left" w:pos="1205"/>
                <w:tab w:val="left" w:pos="1684"/>
                <w:tab w:val="left" w:pos="2398"/>
                <w:tab w:val="left" w:pos="3099"/>
                <w:tab w:val="left" w:pos="3825"/>
                <w:tab w:val="left" w:pos="4564"/>
                <w:tab w:val="left" w:pos="5255"/>
                <w:tab w:val="left" w:pos="5992"/>
                <w:tab w:val="left" w:pos="6718"/>
                <w:tab w:val="left" w:pos="7415"/>
                <w:tab w:val="left" w:pos="9935"/>
              </w:tabs>
              <w:spacing w:before="120" w:after="1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Is 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>susceptible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to the antibiotic(s) prescribed: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704168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603303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>No</w:t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233825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6361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18"/>
                <w:szCs w:val="18"/>
              </w:rPr>
              <w:t>Not tested by lab</w:t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95863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F53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0A1F53">
              <w:rPr>
                <w:rFonts w:asciiTheme="minorHAnsi" w:hAnsiTheme="minorHAnsi" w:cstheme="minorHAnsi"/>
                <w:sz w:val="18"/>
                <w:szCs w:val="18"/>
              </w:rPr>
              <w:t>Not yet performed by lab</w:t>
            </w:r>
          </w:p>
          <w:p w14:paraId="793A26D8" w14:textId="6C7FF25F" w:rsidR="00D2629E" w:rsidRPr="009A5FAC" w:rsidRDefault="00A12BE8" w:rsidP="00C614FE">
            <w:pPr>
              <w:tabs>
                <w:tab w:val="left" w:pos="958"/>
                <w:tab w:val="left" w:pos="1205"/>
                <w:tab w:val="left" w:pos="1684"/>
                <w:tab w:val="left" w:pos="2398"/>
                <w:tab w:val="left" w:pos="3099"/>
                <w:tab w:val="left" w:pos="3825"/>
                <w:tab w:val="left" w:pos="4564"/>
                <w:tab w:val="left" w:pos="5255"/>
                <w:tab w:val="left" w:pos="5992"/>
                <w:tab w:val="left" w:pos="6718"/>
                <w:tab w:val="left" w:pos="7415"/>
                <w:tab w:val="left" w:pos="9935"/>
              </w:tabs>
              <w:spacing w:before="120" w:after="4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ther antibiotic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the organism </w:t>
            </w:r>
            <w:r w:rsidR="003D282A">
              <w:rPr>
                <w:rFonts w:asciiTheme="minorHAnsi" w:hAnsiTheme="minorHAnsi" w:cstheme="minorHAnsi"/>
                <w:sz w:val="18"/>
                <w:szCs w:val="18"/>
              </w:rPr>
              <w:t xml:space="preserve">is </w:t>
            </w:r>
            <w:r w:rsidR="00C614FE">
              <w:rPr>
                <w:rFonts w:asciiTheme="minorHAnsi" w:hAnsiTheme="minorHAnsi" w:cstheme="minorHAnsi"/>
                <w:sz w:val="18"/>
                <w:szCs w:val="18"/>
              </w:rPr>
              <w:t>sensitive to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614F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614F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614F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614F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</w:tc>
      </w:tr>
      <w:tr w:rsidR="00C15BFA" w:rsidRPr="009A5FAC" w14:paraId="6B8A7737" w14:textId="77777777" w:rsidTr="00F7350D">
        <w:trPr>
          <w:trHeight w:val="791"/>
        </w:trPr>
        <w:tc>
          <w:tcPr>
            <w:tcW w:w="482" w:type="dxa"/>
            <w:shd w:val="clear" w:color="auto" w:fill="auto"/>
          </w:tcPr>
          <w:p w14:paraId="2ECFA2D9" w14:textId="42B7D558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R</w:t>
            </w:r>
          </w:p>
        </w:tc>
        <w:tc>
          <w:tcPr>
            <w:tcW w:w="10223" w:type="dxa"/>
            <w:shd w:val="clear" w:color="auto" w:fill="auto"/>
          </w:tcPr>
          <w:p w14:paraId="543A4BD5" w14:textId="551370E8" w:rsidR="00F13FC5" w:rsidRPr="009A5FAC" w:rsidRDefault="00F13FC5" w:rsidP="00A12BE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Recommendation</w:t>
            </w:r>
            <w:r w:rsidR="00D96275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1F589A1E" w14:textId="60FEBD74" w:rsidR="00FD37A0" w:rsidRPr="00B863C0" w:rsidRDefault="003B4A6F" w:rsidP="000C7FCE">
            <w:pPr>
              <w:tabs>
                <w:tab w:val="left" w:leader="underscore" w:pos="9604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b/>
                  <w:sz w:val="18"/>
                  <w:szCs w:val="18"/>
                </w:rPr>
                <w:id w:val="-136913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2BE8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FD37A0" w:rsidRPr="000A1F53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="00A12BE8" w:rsidRPr="000A1F53">
              <w:rPr>
                <w:rFonts w:asciiTheme="minorHAnsi" w:hAnsiTheme="minorHAnsi" w:cstheme="minorHAnsi"/>
                <w:sz w:val="18"/>
                <w:szCs w:val="18"/>
              </w:rPr>
              <w:t>atient</w:t>
            </w:r>
            <w:r w:rsidR="00A12BE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B863C0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is </w:t>
            </w:r>
            <w:r w:rsidR="00A12BE8">
              <w:rPr>
                <w:rFonts w:asciiTheme="minorHAnsi" w:hAnsiTheme="minorHAnsi" w:cstheme="minorHAnsi"/>
                <w:b/>
                <w:sz w:val="18"/>
                <w:szCs w:val="18"/>
              </w:rPr>
              <w:t>not improvin</w:t>
            </w:r>
            <w:r w:rsidR="00B863C0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g </w:t>
            </w:r>
            <w:r w:rsidR="000A1F53" w:rsidRPr="000A1F53">
              <w:rPr>
                <w:rFonts w:asciiTheme="minorHAnsi" w:hAnsiTheme="minorHAnsi" w:cstheme="minorHAnsi"/>
                <w:sz w:val="18"/>
                <w:szCs w:val="18"/>
              </w:rPr>
              <w:t>and</w:t>
            </w:r>
            <w:r w:rsidR="000A1F5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0C7FCE">
              <w:rPr>
                <w:rFonts w:asciiTheme="minorHAnsi" w:hAnsiTheme="minorHAnsi" w:cstheme="minorHAnsi"/>
                <w:sz w:val="18"/>
                <w:szCs w:val="18"/>
              </w:rPr>
              <w:t>ne</w:t>
            </w:r>
            <w:r w:rsidR="00B863C0">
              <w:rPr>
                <w:rFonts w:asciiTheme="minorHAnsi" w:hAnsiTheme="minorHAnsi" w:cstheme="minorHAnsi"/>
                <w:sz w:val="18"/>
                <w:szCs w:val="18"/>
              </w:rPr>
              <w:t>ed</w:t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r w:rsidR="00B863C0">
              <w:rPr>
                <w:rFonts w:asciiTheme="minorHAnsi" w:hAnsiTheme="minorHAnsi" w:cstheme="minorHAnsi"/>
                <w:sz w:val="18"/>
                <w:szCs w:val="18"/>
              </w:rPr>
              <w:t xml:space="preserve"> further evaluation.</w:t>
            </w:r>
          </w:p>
          <w:p w14:paraId="251D2E6B" w14:textId="2EBD5FE2" w:rsidR="00C15BFA" w:rsidRPr="009A5FAC" w:rsidRDefault="003B4A6F" w:rsidP="000A1F53">
            <w:pPr>
              <w:tabs>
                <w:tab w:val="left" w:leader="underscore" w:pos="9604"/>
              </w:tabs>
              <w:spacing w:before="120"/>
              <w:rPr>
                <w:rFonts w:asciiTheme="minorHAnsi" w:hAnsiTheme="minorHAnsi" w:cstheme="minorHAnsi"/>
                <w:sz w:val="12"/>
                <w:szCs w:val="16"/>
              </w:rPr>
            </w:pPr>
            <w:sdt>
              <w:sdtPr>
                <w:rPr>
                  <w:rFonts w:asciiTheme="minorHAnsi" w:hAnsiTheme="minorHAnsi" w:cstheme="minorHAnsi"/>
                  <w:b/>
                  <w:sz w:val="18"/>
                  <w:szCs w:val="18"/>
                </w:rPr>
                <w:id w:val="49561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3C0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B863C0" w:rsidRPr="000A1F53">
              <w:rPr>
                <w:rFonts w:asciiTheme="minorHAnsi" w:hAnsiTheme="minorHAnsi" w:cstheme="minorHAnsi"/>
                <w:sz w:val="18"/>
                <w:szCs w:val="18"/>
              </w:rPr>
              <w:t>Patient</w:t>
            </w:r>
            <w:r w:rsidR="00B863C0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has improved </w:t>
            </w:r>
            <w:r w:rsidR="000A1F53" w:rsidRPr="000A1F53">
              <w:rPr>
                <w:rFonts w:asciiTheme="minorHAnsi" w:hAnsiTheme="minorHAnsi" w:cstheme="minorHAnsi"/>
                <w:sz w:val="18"/>
                <w:szCs w:val="18"/>
              </w:rPr>
              <w:t>and</w:t>
            </w:r>
            <w:r w:rsidR="000A1F5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0C7FCE">
              <w:rPr>
                <w:rFonts w:asciiTheme="minorHAnsi" w:hAnsiTheme="minorHAnsi" w:cstheme="minorHAnsi"/>
                <w:sz w:val="18"/>
                <w:szCs w:val="18"/>
              </w:rPr>
              <w:t>n</w:t>
            </w:r>
            <w:r w:rsidR="00B863C0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="00B863C0" w:rsidRPr="00B863C0">
              <w:rPr>
                <w:rFonts w:asciiTheme="minorHAnsi" w:hAnsiTheme="minorHAnsi" w:cstheme="minorHAnsi"/>
                <w:sz w:val="18"/>
                <w:szCs w:val="18"/>
              </w:rPr>
              <w:t>ed</w:t>
            </w:r>
            <w:r w:rsidR="000A1F53"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r w:rsidR="00B863C0" w:rsidRPr="00B863C0">
              <w:rPr>
                <w:rFonts w:asciiTheme="minorHAnsi" w:hAnsiTheme="minorHAnsi" w:cstheme="minorHAnsi"/>
                <w:sz w:val="18"/>
                <w:szCs w:val="18"/>
              </w:rPr>
              <w:t xml:space="preserve"> final antibiotic therapy plan</w:t>
            </w:r>
            <w:r w:rsidR="00B863C0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FD37A0" w:rsidRPr="009A5FAC" w:rsidDel="0044741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C15BFA" w:rsidRPr="009A5FAC" w14:paraId="4F427A85" w14:textId="77777777" w:rsidTr="007427E3">
        <w:trPr>
          <w:trHeight w:val="647"/>
        </w:trPr>
        <w:tc>
          <w:tcPr>
            <w:tcW w:w="482" w:type="dxa"/>
            <w:shd w:val="clear" w:color="auto" w:fill="auto"/>
          </w:tcPr>
          <w:p w14:paraId="3A0C6999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0223" w:type="dxa"/>
            <w:shd w:val="clear" w:color="auto" w:fill="auto"/>
          </w:tcPr>
          <w:p w14:paraId="093BECB9" w14:textId="44857FD3" w:rsidR="00C15BFA" w:rsidRPr="00B863C0" w:rsidRDefault="00C15BFA" w:rsidP="00B863C0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urse’s Signature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86D1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86D1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</w:rPr>
              <w:t>/Time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  <w:r w:rsidR="00B863C0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B863C0" w:rsidRPr="00B863C0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0D1A913D" w14:textId="04744390" w:rsidR="00C15BFA" w:rsidRPr="00B863C0" w:rsidRDefault="003B4A6F" w:rsidP="00B863C0">
            <w:pPr>
              <w:tabs>
                <w:tab w:val="left" w:leader="underscore" w:pos="4175"/>
                <w:tab w:val="left" w:pos="4924"/>
                <w:tab w:val="left" w:leader="underscore" w:pos="6605"/>
                <w:tab w:val="left" w:leader="underscore" w:pos="9935"/>
              </w:tabs>
              <w:spacing w:before="120" w:after="4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b/>
                  <w:sz w:val="18"/>
                  <w:szCs w:val="18"/>
                </w:rPr>
                <w:id w:val="1931147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3C0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Faxed or </w:t>
            </w:r>
            <w:sdt>
              <w:sdtPr>
                <w:rPr>
                  <w:rFonts w:asciiTheme="minorHAnsi" w:hAnsiTheme="minorHAnsi" w:cstheme="minorHAnsi"/>
                  <w:b/>
                  <w:sz w:val="18"/>
                  <w:szCs w:val="18"/>
                </w:rPr>
                <w:id w:val="-1077359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3C0">
                  <w:rPr>
                    <w:rFonts w:ascii="MS Gothic" w:eastAsia="MS Gothic" w:hAnsi="MS Gothic" w:cstheme="minorHAns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Called to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By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</w:rPr>
              <w:t>Date/T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ime:</w:t>
            </w:r>
            <w:r w:rsidR="00B863C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B863C0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</w:tc>
      </w:tr>
      <w:tr w:rsidR="00C15BFA" w:rsidRPr="009A5FAC" w14:paraId="1333DF6A" w14:textId="77777777" w:rsidTr="00F7350D">
        <w:trPr>
          <w:trHeight w:val="20"/>
        </w:trPr>
        <w:tc>
          <w:tcPr>
            <w:tcW w:w="1070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4632459" w14:textId="77777777" w:rsidR="00C15BFA" w:rsidRPr="009A5FAC" w:rsidRDefault="00BA3057" w:rsidP="00826442">
            <w:pPr>
              <w:spacing w:before="12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="00C15BFA"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hysician Orders/Response</w:t>
            </w:r>
            <w:r w:rsidR="00195453"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(Please check all that apply)</w:t>
            </w:r>
          </w:p>
          <w:p w14:paraId="2A76309E" w14:textId="76EB76D1" w:rsidR="00C15BFA" w:rsidRPr="009A5FAC" w:rsidRDefault="003B4A6F" w:rsidP="000C7FCE">
            <w:pPr>
              <w:tabs>
                <w:tab w:val="left" w:leader="underscore" w:pos="10080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62249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3C0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I have reviewed the above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SBAR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C15BFA" w:rsidRPr="009A5FAC" w14:paraId="5337DCDD" w14:textId="77777777" w:rsidTr="00F7350D">
        <w:trPr>
          <w:trHeight w:val="854"/>
        </w:trPr>
        <w:tc>
          <w:tcPr>
            <w:tcW w:w="1070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E99F5" w14:textId="6433B11C" w:rsidR="00FD37A0" w:rsidRDefault="003B4A6F" w:rsidP="00B56EFC">
            <w:pPr>
              <w:tabs>
                <w:tab w:val="left" w:pos="4297"/>
                <w:tab w:val="left" w:leader="underscore" w:pos="9604"/>
                <w:tab w:val="left" w:pos="10417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02477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3C0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B863C0">
              <w:rPr>
                <w:rFonts w:asciiTheme="minorHAnsi" w:hAnsiTheme="minorHAnsi" w:cstheme="minorHAnsi"/>
                <w:sz w:val="18"/>
                <w:szCs w:val="18"/>
              </w:rPr>
              <w:t xml:space="preserve">Continue current antibiotic </w:t>
            </w:r>
            <w:r w:rsidR="00812AF5">
              <w:rPr>
                <w:rFonts w:asciiTheme="minorHAnsi" w:hAnsiTheme="minorHAnsi" w:cstheme="minorHAnsi"/>
                <w:sz w:val="18"/>
                <w:szCs w:val="18"/>
              </w:rPr>
              <w:t xml:space="preserve">to complete a total antibiotic course </w:t>
            </w:r>
            <w:r w:rsidR="00B863C0">
              <w:rPr>
                <w:rFonts w:asciiTheme="minorHAnsi" w:hAnsiTheme="minorHAnsi" w:cstheme="minorHAnsi"/>
                <w:sz w:val="18"/>
                <w:szCs w:val="18"/>
              </w:rPr>
              <w:t xml:space="preserve">of </w:t>
            </w:r>
            <w:r w:rsidR="00812AF5">
              <w:rPr>
                <w:rFonts w:asciiTheme="minorHAnsi" w:hAnsiTheme="minorHAnsi" w:cstheme="minorHAnsi"/>
                <w:sz w:val="18"/>
                <w:szCs w:val="18"/>
              </w:rPr>
              <w:t>_______</w:t>
            </w:r>
            <w:r w:rsidR="00B863C0">
              <w:rPr>
                <w:rFonts w:asciiTheme="minorHAnsi" w:hAnsiTheme="minorHAnsi" w:cstheme="minorHAnsi"/>
                <w:sz w:val="18"/>
                <w:szCs w:val="18"/>
              </w:rPr>
              <w:t xml:space="preserve"> days</w:t>
            </w:r>
            <w:r w:rsidR="00812AF5">
              <w:rPr>
                <w:rFonts w:asciiTheme="minorHAnsi" w:hAnsiTheme="minorHAnsi" w:cstheme="minorHAnsi"/>
                <w:sz w:val="18"/>
                <w:szCs w:val="18"/>
              </w:rPr>
              <w:t>.  Specify Antibiotic End date: _________________</w:t>
            </w:r>
            <w:r w:rsidR="00B56EF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812AF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4857BB5A" w14:textId="77777777" w:rsidR="00B863C0" w:rsidRDefault="003B4A6F" w:rsidP="00B863C0">
            <w:pPr>
              <w:tabs>
                <w:tab w:val="left" w:pos="4297"/>
                <w:tab w:val="left" w:leader="underscore" w:pos="6457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777663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3C0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B863C0">
              <w:rPr>
                <w:rFonts w:asciiTheme="minorHAnsi" w:hAnsiTheme="minorHAnsi" w:cstheme="minorHAnsi"/>
                <w:sz w:val="18"/>
                <w:szCs w:val="18"/>
              </w:rPr>
              <w:t>Change antibiotic therapy to:</w:t>
            </w:r>
          </w:p>
          <w:p w14:paraId="7C112E88" w14:textId="139ED3F8" w:rsidR="00EA6D00" w:rsidRDefault="00B863C0" w:rsidP="00B56EFC">
            <w:pPr>
              <w:tabs>
                <w:tab w:val="left" w:pos="517"/>
                <w:tab w:val="left" w:pos="2857"/>
                <w:tab w:val="left" w:pos="4297"/>
                <w:tab w:val="left" w:leader="underscore" w:pos="5737"/>
                <w:tab w:val="left" w:pos="7175"/>
                <w:tab w:val="left" w:pos="7914"/>
                <w:tab w:val="left" w:pos="10417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FD37A0" w:rsidRPr="009A5FAC">
              <w:rPr>
                <w:rFonts w:asciiTheme="minorHAnsi" w:hAnsiTheme="minorHAnsi" w:cstheme="minorHAnsi"/>
                <w:sz w:val="18"/>
                <w:szCs w:val="18"/>
              </w:rPr>
              <w:t>Drug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FD37A0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D37A0" w:rsidRPr="009A5FAC">
              <w:rPr>
                <w:rFonts w:asciiTheme="minorHAnsi" w:hAnsiTheme="minorHAnsi" w:cstheme="minorHAnsi"/>
                <w:sz w:val="18"/>
                <w:szCs w:val="18"/>
              </w:rPr>
              <w:t>Do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se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Route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Frequency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0C7FC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D37A0" w:rsidRPr="009A5FAC">
              <w:rPr>
                <w:rFonts w:asciiTheme="minorHAnsi" w:hAnsiTheme="minorHAnsi" w:cstheme="minorHAnsi"/>
                <w:sz w:val="18"/>
                <w:szCs w:val="18"/>
              </w:rPr>
              <w:t>Duration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7433FA86" w14:textId="20D69961" w:rsidR="00A7097A" w:rsidRDefault="003B4A6F" w:rsidP="000C7FCE">
            <w:pPr>
              <w:tabs>
                <w:tab w:val="left" w:pos="517"/>
                <w:tab w:val="left" w:pos="2857"/>
                <w:tab w:val="left" w:pos="4297"/>
                <w:tab w:val="left" w:leader="underscore" w:pos="5737"/>
                <w:tab w:val="left" w:pos="7175"/>
              </w:tabs>
              <w:spacing w:before="120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21441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5B41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0C7FCE">
              <w:rPr>
                <w:rFonts w:asciiTheme="minorHAnsi" w:hAnsiTheme="minorHAnsi" w:cstheme="minorHAnsi"/>
                <w:sz w:val="18"/>
                <w:szCs w:val="18"/>
              </w:rPr>
              <w:t>Stop antibiotic</w:t>
            </w:r>
            <w:r w:rsidR="00812AF5">
              <w:rPr>
                <w:rFonts w:asciiTheme="minorHAnsi" w:hAnsiTheme="minorHAnsi" w:cstheme="minorHAnsi"/>
                <w:sz w:val="18"/>
                <w:szCs w:val="18"/>
              </w:rPr>
              <w:t xml:space="preserve"> now</w:t>
            </w:r>
          </w:p>
          <w:p w14:paraId="3C3B8A5D" w14:textId="607D378E" w:rsidR="00EB5B41" w:rsidRPr="00A7097A" w:rsidRDefault="003B4A6F" w:rsidP="00826442">
            <w:pPr>
              <w:tabs>
                <w:tab w:val="left" w:pos="517"/>
                <w:tab w:val="left" w:pos="2857"/>
                <w:tab w:val="left" w:pos="4297"/>
                <w:tab w:val="left" w:leader="underscore" w:pos="5737"/>
                <w:tab w:val="left" w:pos="7175"/>
              </w:tabs>
              <w:spacing w:before="120" w:after="40"/>
              <w:rPr>
                <w:rFonts w:asciiTheme="minorHAnsi" w:hAnsiTheme="minorHAnsi" w:cs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71149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5B41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EB5B41">
              <w:rPr>
                <w:rFonts w:asciiTheme="minorHAnsi" w:hAnsiTheme="minorHAnsi" w:cstheme="minorHAnsi"/>
                <w:sz w:val="18"/>
                <w:szCs w:val="18"/>
              </w:rPr>
              <w:t>Other (Please specify): ________________________________________________________________________________________________</w:t>
            </w:r>
          </w:p>
        </w:tc>
      </w:tr>
    </w:tbl>
    <w:p w14:paraId="2120E447" w14:textId="77777777" w:rsidR="00C15BFA" w:rsidRPr="009A5FAC" w:rsidRDefault="00C15BFA" w:rsidP="00C15BFA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10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94"/>
        <w:gridCol w:w="2602"/>
      </w:tblGrid>
      <w:tr w:rsidR="00C15BFA" w:rsidRPr="009A5FAC" w14:paraId="3B0350A2" w14:textId="77777777" w:rsidTr="00EA76BC">
        <w:trPr>
          <w:trHeight w:val="533"/>
        </w:trPr>
        <w:tc>
          <w:tcPr>
            <w:tcW w:w="8094" w:type="dxa"/>
            <w:shd w:val="clear" w:color="auto" w:fill="auto"/>
          </w:tcPr>
          <w:p w14:paraId="05E2310B" w14:textId="7CDFCAFE" w:rsidR="00C15BFA" w:rsidRPr="00486D16" w:rsidRDefault="00C15BFA" w:rsidP="00C15BF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Physician Signature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2602" w:type="dxa"/>
            <w:shd w:val="clear" w:color="auto" w:fill="auto"/>
          </w:tcPr>
          <w:p w14:paraId="51801DC8" w14:textId="39048143" w:rsidR="00C15BFA" w:rsidRPr="00486D16" w:rsidRDefault="00C15BFA" w:rsidP="00C15BF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>/Time:</w:t>
            </w:r>
          </w:p>
        </w:tc>
      </w:tr>
    </w:tbl>
    <w:p w14:paraId="09391B91" w14:textId="77777777" w:rsidR="00C15BFA" w:rsidRPr="009A5FAC" w:rsidRDefault="00C15BFA" w:rsidP="00C15BFA">
      <w:pPr>
        <w:rPr>
          <w:rFonts w:asciiTheme="minorHAnsi" w:hAnsiTheme="minorHAnsi" w:cstheme="minorHAnsi"/>
          <w:sz w:val="6"/>
          <w:szCs w:val="6"/>
        </w:rPr>
      </w:pPr>
    </w:p>
    <w:p w14:paraId="50599A4E" w14:textId="406AFBFC" w:rsidR="00B3125C" w:rsidRPr="00B3125C" w:rsidRDefault="00C15BFA" w:rsidP="00B3125C">
      <w:pPr>
        <w:tabs>
          <w:tab w:val="left" w:leader="underscore" w:pos="7290"/>
        </w:tabs>
        <w:rPr>
          <w:rFonts w:asciiTheme="minorHAnsi" w:hAnsiTheme="minorHAnsi" w:cstheme="minorHAnsi"/>
          <w:b/>
          <w:sz w:val="22"/>
          <w:szCs w:val="22"/>
        </w:rPr>
      </w:pPr>
      <w:r w:rsidRPr="00B3125C">
        <w:rPr>
          <w:rFonts w:asciiTheme="minorHAnsi" w:hAnsiTheme="minorHAnsi" w:cstheme="minorHAnsi"/>
          <w:b/>
          <w:sz w:val="22"/>
          <w:szCs w:val="22"/>
        </w:rPr>
        <w:t xml:space="preserve">Please Fax Back To: </w:t>
      </w:r>
      <w:r w:rsidR="005978EA" w:rsidRPr="00C8182E">
        <w:rPr>
          <w:rFonts w:asciiTheme="minorHAnsi" w:hAnsiTheme="minorHAnsi" w:cstheme="minorHAnsi"/>
          <w:sz w:val="22"/>
          <w:szCs w:val="22"/>
        </w:rPr>
        <w:tab/>
      </w:r>
      <w:r w:rsidR="00B3125C"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3125C" w:rsidRPr="00B3125C">
        <w:rPr>
          <w:rFonts w:asciiTheme="minorHAnsi" w:hAnsiTheme="minorHAnsi" w:cstheme="minorHAnsi"/>
          <w:sz w:val="22"/>
          <w:szCs w:val="22"/>
        </w:rPr>
        <w:t>or</w:t>
      </w:r>
      <w:r w:rsidR="00B3125C"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878581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7FC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B3125C">
        <w:rPr>
          <w:rFonts w:asciiTheme="minorHAnsi" w:hAnsiTheme="minorHAnsi" w:cstheme="minorHAnsi"/>
          <w:sz w:val="22"/>
          <w:szCs w:val="22"/>
        </w:rPr>
        <w:t xml:space="preserve"> </w:t>
      </w:r>
      <w:r w:rsidR="00DA6361" w:rsidRPr="00B3125C">
        <w:rPr>
          <w:rFonts w:asciiTheme="minorHAnsi" w:hAnsiTheme="minorHAnsi" w:cstheme="minorHAnsi"/>
          <w:b/>
          <w:sz w:val="22"/>
          <w:szCs w:val="22"/>
        </w:rPr>
        <w:t>Telephone Order</w:t>
      </w:r>
    </w:p>
    <w:p w14:paraId="7E281DF3" w14:textId="481D1B28" w:rsidR="00C15BFA" w:rsidRPr="00B3125C" w:rsidRDefault="00FC5BEC" w:rsidP="00B3125C">
      <w:pPr>
        <w:tabs>
          <w:tab w:val="left" w:leader="underscore" w:pos="10080"/>
        </w:tabs>
        <w:spacing w:before="120"/>
        <w:jc w:val="center"/>
        <w:rPr>
          <w:rFonts w:asciiTheme="minorHAnsi" w:hAnsiTheme="minorHAnsi" w:cstheme="minorHAnsi"/>
          <w:i/>
          <w:sz w:val="22"/>
          <w:szCs w:val="22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25E06EA1" wp14:editId="3E530037">
            <wp:simplePos x="0" y="0"/>
            <wp:positionH relativeFrom="column">
              <wp:posOffset>5172075</wp:posOffset>
            </wp:positionH>
            <wp:positionV relativeFrom="paragraph">
              <wp:posOffset>189865</wp:posOffset>
            </wp:positionV>
            <wp:extent cx="1773936" cy="64008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936" cy="64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C15BFA" w:rsidRPr="00B3125C">
        <w:rPr>
          <w:rFonts w:asciiTheme="minorHAnsi" w:hAnsiTheme="minorHAnsi" w:cstheme="minorHAnsi"/>
          <w:i/>
          <w:sz w:val="22"/>
          <w:szCs w:val="22"/>
        </w:rPr>
        <w:t>File Under Physician Order/Progress Notes</w:t>
      </w:r>
    </w:p>
    <w:sectPr w:rsidR="00C15BFA" w:rsidRPr="00B3125C" w:rsidSect="000A1F53">
      <w:headerReference w:type="default" r:id="rId8"/>
      <w:footerReference w:type="default" r:id="rId9"/>
      <w:pgSz w:w="12240" w:h="15840"/>
      <w:pgMar w:top="432" w:right="720" w:bottom="432" w:left="720" w:header="36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1835C0" w14:textId="77777777" w:rsidR="009A5FAC" w:rsidRDefault="009A5FAC" w:rsidP="009A5FAC">
      <w:r>
        <w:separator/>
      </w:r>
    </w:p>
  </w:endnote>
  <w:endnote w:type="continuationSeparator" w:id="0">
    <w:p w14:paraId="3406B52F" w14:textId="77777777" w:rsidR="009A5FAC" w:rsidRDefault="009A5FAC" w:rsidP="009A5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C140EA" w14:textId="36F5458A" w:rsidR="00FC5BEC" w:rsidRPr="00FC5BEC" w:rsidRDefault="00FC5BEC">
    <w:pPr>
      <w:pStyle w:val="Footer"/>
      <w:rPr>
        <w:sz w:val="16"/>
      </w:rPr>
    </w:pPr>
    <w:r w:rsidRPr="00FC5BEC">
      <w:rPr>
        <w:sz w:val="16"/>
      </w:rPr>
      <w:t>Created by Phil Chung, PharmD, MS, BCPS and Salman Ashraf, MBBS</w:t>
    </w:r>
  </w:p>
  <w:p w14:paraId="2928407C" w14:textId="3F7FDB1E" w:rsidR="00B3125C" w:rsidRDefault="00B3125C" w:rsidP="005978EA">
    <w:pPr>
      <w:pStyle w:val="Footer"/>
      <w:ind w:right="-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5F7FE0" w14:textId="77777777" w:rsidR="009A5FAC" w:rsidRDefault="009A5FAC" w:rsidP="009A5FAC">
      <w:r>
        <w:separator/>
      </w:r>
    </w:p>
  </w:footnote>
  <w:footnote w:type="continuationSeparator" w:id="0">
    <w:p w14:paraId="72CE68C1" w14:textId="77777777" w:rsidR="009A5FAC" w:rsidRDefault="009A5FAC" w:rsidP="009A5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347BE" w14:textId="13717055" w:rsidR="009A5FAC" w:rsidRDefault="000B20CF" w:rsidP="00B3125C">
    <w:pPr>
      <w:pStyle w:val="Header"/>
      <w:tabs>
        <w:tab w:val="clear" w:pos="9360"/>
        <w:tab w:val="right" w:pos="10800"/>
      </w:tabs>
    </w:pPr>
    <w:r>
      <w:rPr>
        <w:rFonts w:asciiTheme="minorHAnsi" w:hAnsiTheme="minorHAnsi" w:cstheme="minorHAnsi"/>
        <w:b/>
        <w:sz w:val="22"/>
        <w:szCs w:val="22"/>
      </w:rPr>
      <w:t>SBAR Communication Tool</w:t>
    </w:r>
    <w:r w:rsidR="009A5FAC">
      <w:rPr>
        <w:rFonts w:asciiTheme="minorHAnsi" w:hAnsiTheme="minorHAnsi" w:cstheme="minorHAnsi"/>
        <w:b/>
        <w:sz w:val="22"/>
        <w:szCs w:val="22"/>
      </w:rPr>
      <w:t xml:space="preserve"> </w:t>
    </w:r>
    <w:r w:rsidR="00554373">
      <w:rPr>
        <w:rFonts w:asciiTheme="minorHAnsi" w:hAnsiTheme="minorHAnsi" w:cstheme="minorHAnsi"/>
        <w:b/>
        <w:sz w:val="22"/>
        <w:szCs w:val="22"/>
      </w:rPr>
      <w:t xml:space="preserve">Template </w:t>
    </w:r>
    <w:r w:rsidR="009A5FAC">
      <w:rPr>
        <w:rFonts w:asciiTheme="minorHAnsi" w:hAnsiTheme="minorHAnsi" w:cstheme="minorHAnsi"/>
        <w:b/>
        <w:sz w:val="22"/>
        <w:szCs w:val="22"/>
      </w:rPr>
      <w:t xml:space="preserve">for </w:t>
    </w:r>
    <w:r w:rsidR="00B576BA">
      <w:rPr>
        <w:rFonts w:asciiTheme="minorHAnsi" w:hAnsiTheme="minorHAnsi" w:cstheme="minorHAnsi"/>
        <w:b/>
        <w:sz w:val="22"/>
        <w:szCs w:val="22"/>
      </w:rPr>
      <w:t>Antibiotic Time-Out</w:t>
    </w:r>
    <w:r w:rsidR="00B3125C">
      <w:rPr>
        <w:rFonts w:asciiTheme="minorHAnsi" w:hAnsiTheme="minorHAnsi" w:cstheme="minorHAnsi"/>
        <w:b/>
        <w:sz w:val="22"/>
        <w:szCs w:val="22"/>
      </w:rPr>
      <w:tab/>
    </w:r>
  </w:p>
  <w:p w14:paraId="29FA4C3E" w14:textId="77777777" w:rsidR="009A5FAC" w:rsidRDefault="009A5F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NDMzMTA2MrcwMzBU0lEKTi0uzszPAykwrAUAWlrSjiwAAAA="/>
  </w:docVars>
  <w:rsids>
    <w:rsidRoot w:val="00C15BFA"/>
    <w:rsid w:val="00000C9F"/>
    <w:rsid w:val="00014966"/>
    <w:rsid w:val="000241EB"/>
    <w:rsid w:val="00087B0A"/>
    <w:rsid w:val="00092A54"/>
    <w:rsid w:val="00092AED"/>
    <w:rsid w:val="00092F2B"/>
    <w:rsid w:val="000A1F53"/>
    <w:rsid w:val="000B20CF"/>
    <w:rsid w:val="000C2D45"/>
    <w:rsid w:val="000C7FCE"/>
    <w:rsid w:val="00102E85"/>
    <w:rsid w:val="001162BC"/>
    <w:rsid w:val="00117368"/>
    <w:rsid w:val="001650D1"/>
    <w:rsid w:val="00180767"/>
    <w:rsid w:val="00195453"/>
    <w:rsid w:val="001B082C"/>
    <w:rsid w:val="002037CC"/>
    <w:rsid w:val="00205FC7"/>
    <w:rsid w:val="00213FF2"/>
    <w:rsid w:val="0022695F"/>
    <w:rsid w:val="00245231"/>
    <w:rsid w:val="00284E70"/>
    <w:rsid w:val="00336173"/>
    <w:rsid w:val="003459E3"/>
    <w:rsid w:val="003768F9"/>
    <w:rsid w:val="003830D0"/>
    <w:rsid w:val="003A5EAC"/>
    <w:rsid w:val="003B4A6F"/>
    <w:rsid w:val="003D282A"/>
    <w:rsid w:val="003E40A3"/>
    <w:rsid w:val="003E7B0E"/>
    <w:rsid w:val="00412850"/>
    <w:rsid w:val="004366AF"/>
    <w:rsid w:val="00447412"/>
    <w:rsid w:val="00475D1E"/>
    <w:rsid w:val="00486733"/>
    <w:rsid w:val="00486D16"/>
    <w:rsid w:val="00492811"/>
    <w:rsid w:val="0049435F"/>
    <w:rsid w:val="004C62FF"/>
    <w:rsid w:val="00523F99"/>
    <w:rsid w:val="00530962"/>
    <w:rsid w:val="00554373"/>
    <w:rsid w:val="00556647"/>
    <w:rsid w:val="005567C3"/>
    <w:rsid w:val="00564210"/>
    <w:rsid w:val="00567518"/>
    <w:rsid w:val="00567706"/>
    <w:rsid w:val="0057229A"/>
    <w:rsid w:val="005978EA"/>
    <w:rsid w:val="005A0C6C"/>
    <w:rsid w:val="005B5934"/>
    <w:rsid w:val="005D5B8E"/>
    <w:rsid w:val="006068EF"/>
    <w:rsid w:val="00617BEC"/>
    <w:rsid w:val="00625584"/>
    <w:rsid w:val="00635924"/>
    <w:rsid w:val="0067422B"/>
    <w:rsid w:val="006A7716"/>
    <w:rsid w:val="00712B69"/>
    <w:rsid w:val="0071643D"/>
    <w:rsid w:val="00727420"/>
    <w:rsid w:val="007427E3"/>
    <w:rsid w:val="007E2C4A"/>
    <w:rsid w:val="00812AF5"/>
    <w:rsid w:val="00824F80"/>
    <w:rsid w:val="00826442"/>
    <w:rsid w:val="00833FD1"/>
    <w:rsid w:val="00836694"/>
    <w:rsid w:val="00846890"/>
    <w:rsid w:val="008A796E"/>
    <w:rsid w:val="00917B66"/>
    <w:rsid w:val="009254D6"/>
    <w:rsid w:val="00966C50"/>
    <w:rsid w:val="009A5FAC"/>
    <w:rsid w:val="00A10477"/>
    <w:rsid w:val="00A12BE8"/>
    <w:rsid w:val="00A16C0D"/>
    <w:rsid w:val="00A20134"/>
    <w:rsid w:val="00A35B52"/>
    <w:rsid w:val="00A41DA3"/>
    <w:rsid w:val="00A54279"/>
    <w:rsid w:val="00A7097A"/>
    <w:rsid w:val="00A774C5"/>
    <w:rsid w:val="00AA20D6"/>
    <w:rsid w:val="00AC1DB3"/>
    <w:rsid w:val="00B24F6F"/>
    <w:rsid w:val="00B3125C"/>
    <w:rsid w:val="00B35DB6"/>
    <w:rsid w:val="00B36814"/>
    <w:rsid w:val="00B56EFC"/>
    <w:rsid w:val="00B576BA"/>
    <w:rsid w:val="00B744FC"/>
    <w:rsid w:val="00B863C0"/>
    <w:rsid w:val="00B93F59"/>
    <w:rsid w:val="00BA3057"/>
    <w:rsid w:val="00BC2A37"/>
    <w:rsid w:val="00BD0DC1"/>
    <w:rsid w:val="00C15BFA"/>
    <w:rsid w:val="00C614FE"/>
    <w:rsid w:val="00C769C2"/>
    <w:rsid w:val="00C8182E"/>
    <w:rsid w:val="00CB5066"/>
    <w:rsid w:val="00CC3486"/>
    <w:rsid w:val="00CE52B0"/>
    <w:rsid w:val="00D24C22"/>
    <w:rsid w:val="00D2629E"/>
    <w:rsid w:val="00D36515"/>
    <w:rsid w:val="00D70581"/>
    <w:rsid w:val="00D73509"/>
    <w:rsid w:val="00D96275"/>
    <w:rsid w:val="00DA6361"/>
    <w:rsid w:val="00DE739B"/>
    <w:rsid w:val="00E04B37"/>
    <w:rsid w:val="00E6061F"/>
    <w:rsid w:val="00EA6D00"/>
    <w:rsid w:val="00EA76BC"/>
    <w:rsid w:val="00EB5B41"/>
    <w:rsid w:val="00F13FC5"/>
    <w:rsid w:val="00F309A9"/>
    <w:rsid w:val="00F7350D"/>
    <w:rsid w:val="00FA022B"/>
    <w:rsid w:val="00FA2C88"/>
    <w:rsid w:val="00FA5243"/>
    <w:rsid w:val="00FB69BA"/>
    <w:rsid w:val="00FC5BEC"/>
    <w:rsid w:val="00FD37A0"/>
    <w:rsid w:val="00FE734A"/>
    <w:rsid w:val="00FF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62AE48F0"/>
  <w15:docId w15:val="{1D21D26C-FEEB-4C9B-8CEF-172B29CE3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BF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15B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4C62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C62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5B52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33FD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33F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3FD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3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33FD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A5F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FA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5F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FA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4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616E"/>
    <w:rsid w:val="00386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48C2101640412CBD9CBB216C667900">
    <w:name w:val="7048C2101640412CBD9CBB216C667900"/>
    <w:rsid w:val="0038616E"/>
  </w:style>
  <w:style w:type="paragraph" w:customStyle="1" w:styleId="71285F0C6EDC4142BF30EA2A95F459C9">
    <w:name w:val="71285F0C6EDC4142BF30EA2A95F459C9"/>
    <w:rsid w:val="003861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41861387-2D57-415E-9E78-1D2E3B0EA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11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egent Health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gent Health</dc:creator>
  <cp:lastModifiedBy>Chung, Philip</cp:lastModifiedBy>
  <cp:revision>6</cp:revision>
  <cp:lastPrinted>2017-07-18T18:09:00Z</cp:lastPrinted>
  <dcterms:created xsi:type="dcterms:W3CDTF">2017-07-28T18:10:00Z</dcterms:created>
  <dcterms:modified xsi:type="dcterms:W3CDTF">2020-02-06T21:05:00Z</dcterms:modified>
</cp:coreProperties>
</file>